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26A2E00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</w:t>
      </w:r>
      <w:r w:rsidR="0086131E">
        <w:rPr>
          <w:rFonts w:ascii="Arial Narrow" w:eastAsia="Calibri" w:hAnsi="Arial Narrow"/>
          <w:sz w:val="22"/>
          <w:szCs w:val="22"/>
          <w:lang w:eastAsia="sk-SK"/>
        </w:rPr>
        <w:t>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4DD56712" w:rsidR="00D07A49" w:rsidRPr="009D6F8D" w:rsidRDefault="0086131E" w:rsidP="00D07A49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Celková</w:t>
      </w:r>
      <w:r w:rsidR="00D07A49" w:rsidRPr="009D6F8D">
        <w:rPr>
          <w:rFonts w:ascii="Arial Narrow" w:hAnsi="Arial Narrow" w:cs="Arial"/>
          <w:sz w:val="22"/>
          <w:szCs w:val="22"/>
        </w:rPr>
        <w:t xml:space="preserve">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233D751" w14:textId="77142FA2" w:rsidR="007428CD" w:rsidRDefault="00D07A49" w:rsidP="009D2DB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6131E">
        <w:rPr>
          <w:rFonts w:ascii="Arial Narrow" w:eastAsia="Calibri" w:hAnsi="Arial Narrow"/>
          <w:b/>
          <w:sz w:val="22"/>
          <w:szCs w:val="22"/>
          <w:lang w:eastAsia="sk-SK"/>
        </w:rPr>
        <w:t>V 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BB7A593" w14:textId="30718264" w:rsidR="009D2DBE" w:rsidRPr="009D2DBE" w:rsidRDefault="009D2DBE" w:rsidP="009D2DB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commentRangeStart w:id="0"/>
      <w:r>
        <w:rPr>
          <w:rFonts w:ascii="Arial Narrow" w:eastAsia="Calibri" w:hAnsi="Arial Narrow"/>
          <w:sz w:val="22"/>
          <w:szCs w:val="22"/>
          <w:lang w:eastAsia="sk-SK"/>
        </w:rPr>
        <w:t xml:space="preserve">lepšia hodnota parametra: </w:t>
      </w:r>
      <w:r w:rsidRPr="001E61D6">
        <w:rPr>
          <w:rFonts w:ascii="Arial Narrow" w:hAnsi="Arial Narrow"/>
          <w:b/>
          <w:bCs/>
          <w:color w:val="000000"/>
        </w:rPr>
        <w:t>1.</w:t>
      </w:r>
      <w:r w:rsidR="00005D20">
        <w:rPr>
          <w:rFonts w:ascii="Arial Narrow" w:hAnsi="Arial Narrow"/>
          <w:b/>
          <w:bCs/>
          <w:color w:val="000000"/>
        </w:rPr>
        <w:t>3</w:t>
      </w:r>
      <w:r w:rsidRPr="001E61D6">
        <w:rPr>
          <w:rFonts w:ascii="Arial Narrow" w:hAnsi="Arial Narrow"/>
          <w:b/>
          <w:bCs/>
          <w:color w:val="000000"/>
        </w:rPr>
        <w:t xml:space="preserve">) </w:t>
      </w:r>
      <w:r w:rsidR="00005D20" w:rsidRPr="00005D20">
        <w:rPr>
          <w:rFonts w:ascii="Arial Narrow" w:hAnsi="Arial Narrow"/>
          <w:b/>
          <w:bCs/>
          <w:color w:val="000000"/>
        </w:rPr>
        <w:t>) PoE výkon min. 420W</w:t>
      </w:r>
      <w:commentRangeEnd w:id="0"/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  <w:bookmarkStart w:id="1" w:name="_GoBack"/>
      <w:bookmarkEnd w:id="1"/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352644F6" w:rsidR="00CC369A" w:rsidRDefault="00CC369A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637C3544" w14:textId="77777777" w:rsidR="00CC369A" w:rsidRPr="00CC369A" w:rsidRDefault="00CC369A" w:rsidP="00CC369A">
      <w:pPr>
        <w:rPr>
          <w:rFonts w:ascii="Arial Narrow" w:hAnsi="Arial Narrow" w:cs="Arial"/>
          <w:sz w:val="22"/>
          <w:szCs w:val="22"/>
        </w:rPr>
      </w:pPr>
    </w:p>
    <w:p w14:paraId="3929FF17" w14:textId="77777777" w:rsidR="00CC369A" w:rsidRPr="00CC369A" w:rsidRDefault="00CC369A" w:rsidP="00CC369A">
      <w:pPr>
        <w:rPr>
          <w:rFonts w:ascii="Arial Narrow" w:hAnsi="Arial Narrow" w:cs="Arial"/>
          <w:sz w:val="22"/>
          <w:szCs w:val="22"/>
        </w:rPr>
      </w:pPr>
    </w:p>
    <w:p w14:paraId="7F2B06D7" w14:textId="77777777" w:rsidR="00CC369A" w:rsidRPr="00CC369A" w:rsidRDefault="00CC369A" w:rsidP="00CC369A">
      <w:pPr>
        <w:rPr>
          <w:rFonts w:ascii="Arial Narrow" w:hAnsi="Arial Narrow" w:cs="Arial"/>
          <w:sz w:val="22"/>
          <w:szCs w:val="22"/>
        </w:rPr>
      </w:pPr>
    </w:p>
    <w:p w14:paraId="18306690" w14:textId="6A6D14F3" w:rsidR="00CC369A" w:rsidRDefault="00CC369A" w:rsidP="00CC369A">
      <w:pPr>
        <w:rPr>
          <w:rFonts w:ascii="Arial Narrow" w:hAnsi="Arial Narrow" w:cs="Arial"/>
          <w:sz w:val="22"/>
          <w:szCs w:val="22"/>
        </w:rPr>
      </w:pPr>
    </w:p>
    <w:p w14:paraId="75C98DA8" w14:textId="44019640" w:rsidR="00087697" w:rsidRPr="00CC369A" w:rsidRDefault="00CC369A" w:rsidP="00CC369A">
      <w:pPr>
        <w:tabs>
          <w:tab w:val="clear" w:pos="2160"/>
          <w:tab w:val="clear" w:pos="2880"/>
          <w:tab w:val="clear" w:pos="4500"/>
          <w:tab w:val="left" w:pos="7839"/>
        </w:tabs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</w:p>
    <w:sectPr w:rsidR="00087697" w:rsidRPr="00CC369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F5C2FD" w14:textId="77777777" w:rsidR="00257DA6" w:rsidRDefault="00257DA6" w:rsidP="007C6581">
      <w:r>
        <w:separator/>
      </w:r>
    </w:p>
  </w:endnote>
  <w:endnote w:type="continuationSeparator" w:id="0">
    <w:p w14:paraId="441FD971" w14:textId="77777777" w:rsidR="00257DA6" w:rsidRDefault="00257DA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5450117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 xml:space="preserve"> „</w:t>
    </w:r>
    <w:r w:rsidR="00E76D6C" w:rsidRPr="00E76D6C">
      <w:rPr>
        <w:rFonts w:ascii="Arial Narrow" w:hAnsi="Arial Narrow"/>
        <w:i/>
        <w:sz w:val="22"/>
        <w:szCs w:val="22"/>
      </w:rPr>
      <w:t>Sieťové prepínače - Autoškoly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05D2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05D2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038F8" w14:textId="77777777" w:rsidR="00257DA6" w:rsidRDefault="00257DA6" w:rsidP="007C6581">
      <w:r>
        <w:separator/>
      </w:r>
    </w:p>
  </w:footnote>
  <w:footnote w:type="continuationSeparator" w:id="0">
    <w:p w14:paraId="203ED7C7" w14:textId="77777777" w:rsidR="00257DA6" w:rsidRDefault="00257DA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6153D"/>
    <w:multiLevelType w:val="hybridMultilevel"/>
    <w:tmpl w:val="10222A8C"/>
    <w:lvl w:ilvl="0" w:tplc="D8525652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1"/>
  </w:num>
  <w:num w:numId="4">
    <w:abstractNumId w:val="20"/>
  </w:num>
  <w:num w:numId="5">
    <w:abstractNumId w:val="8"/>
  </w:num>
  <w:num w:numId="6">
    <w:abstractNumId w:val="3"/>
  </w:num>
  <w:num w:numId="7">
    <w:abstractNumId w:val="9"/>
  </w:num>
  <w:num w:numId="8">
    <w:abstractNumId w:val="22"/>
  </w:num>
  <w:num w:numId="9">
    <w:abstractNumId w:val="10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5D20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74C5"/>
    <w:rsid w:val="00257DA6"/>
    <w:rsid w:val="00274C6C"/>
    <w:rsid w:val="00297E66"/>
    <w:rsid w:val="002B2C72"/>
    <w:rsid w:val="002C1328"/>
    <w:rsid w:val="002C2B76"/>
    <w:rsid w:val="002D030D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768DF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131E"/>
    <w:rsid w:val="00872326"/>
    <w:rsid w:val="00885AC8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B7D44"/>
    <w:rsid w:val="009C203A"/>
    <w:rsid w:val="009C66EB"/>
    <w:rsid w:val="009D0EA4"/>
    <w:rsid w:val="009D1E74"/>
    <w:rsid w:val="009D1E85"/>
    <w:rsid w:val="009D2DBE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C1A92"/>
    <w:rsid w:val="00BD19DF"/>
    <w:rsid w:val="00BD545B"/>
    <w:rsid w:val="00BD59E8"/>
    <w:rsid w:val="00BE0A96"/>
    <w:rsid w:val="00BE0DC2"/>
    <w:rsid w:val="00BF540C"/>
    <w:rsid w:val="00BF6C8D"/>
    <w:rsid w:val="00C0005C"/>
    <w:rsid w:val="00C03D30"/>
    <w:rsid w:val="00C04A8D"/>
    <w:rsid w:val="00C13E95"/>
    <w:rsid w:val="00C15D69"/>
    <w:rsid w:val="00C33AAC"/>
    <w:rsid w:val="00C33FD8"/>
    <w:rsid w:val="00C36D5A"/>
    <w:rsid w:val="00C63A36"/>
    <w:rsid w:val="00C661DC"/>
    <w:rsid w:val="00C80E66"/>
    <w:rsid w:val="00C96320"/>
    <w:rsid w:val="00CA581E"/>
    <w:rsid w:val="00CA5997"/>
    <w:rsid w:val="00CC369A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76D6C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E661F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4</cp:revision>
  <cp:lastPrinted>2019-07-12T11:07:00Z</cp:lastPrinted>
  <dcterms:created xsi:type="dcterms:W3CDTF">2022-09-30T06:14:00Z</dcterms:created>
  <dcterms:modified xsi:type="dcterms:W3CDTF">2022-10-03T13:50:00Z</dcterms:modified>
</cp:coreProperties>
</file>